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542"/>
        <w:tblW w:w="10800" w:type="dxa"/>
        <w:tblLook w:val="04A0" w:firstRow="1" w:lastRow="0" w:firstColumn="1" w:lastColumn="0" w:noHBand="0" w:noVBand="1"/>
      </w:tblPr>
      <w:tblGrid>
        <w:gridCol w:w="270"/>
        <w:gridCol w:w="1733"/>
        <w:gridCol w:w="263"/>
        <w:gridCol w:w="434"/>
        <w:gridCol w:w="198"/>
        <w:gridCol w:w="1023"/>
        <w:gridCol w:w="364"/>
        <w:gridCol w:w="1057"/>
        <w:gridCol w:w="1361"/>
        <w:gridCol w:w="1280"/>
        <w:gridCol w:w="1184"/>
        <w:gridCol w:w="1367"/>
        <w:gridCol w:w="266"/>
      </w:tblGrid>
      <w:tr w:rsidR="00716322" w:rsidRPr="00716322" w14:paraId="0A671BA3" w14:textId="77777777" w:rsidTr="009007D2">
        <w:trPr>
          <w:trHeight w:val="72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0184E3B" w14:textId="1818579D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F7DF8A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PLUMBING ESTIMATE TEMPLATE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EB95351" w14:textId="77777777" w:rsidR="00716322" w:rsidRPr="00716322" w:rsidRDefault="00716322" w:rsidP="009007D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center"/>
            <w:hideMark/>
          </w:tcPr>
          <w:p w14:paraId="56BE4828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&lt;COMPAMY LOGO&gt;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CE2F894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659C5EF9" w14:textId="77777777" w:rsidTr="009007D2">
        <w:trPr>
          <w:trHeight w:val="225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000000" w:fill="FFF2CC"/>
            <w:noWrap/>
            <w:vAlign w:val="bottom"/>
          </w:tcPr>
          <w:p w14:paraId="309BF5D6" w14:textId="78E5F068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6A32E05E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ERENCE NO.</w:t>
            </w:r>
          </w:p>
        </w:tc>
        <w:tc>
          <w:tcPr>
            <w:tcW w:w="122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56E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1421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E2B0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6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3176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8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463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84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D67CD3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237D9B2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ISSUE</w:t>
            </w:r>
          </w:p>
        </w:tc>
        <w:tc>
          <w:tcPr>
            <w:tcW w:w="26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3A75609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16322" w:rsidRPr="00716322" w14:paraId="6DF20E78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000000" w:fill="FFF2CC"/>
            <w:noWrap/>
            <w:vAlign w:val="bottom"/>
          </w:tcPr>
          <w:p w14:paraId="3AF47024" w14:textId="2844C5D6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FFFF"/>
            <w:noWrap/>
            <w:vAlign w:val="bottom"/>
          </w:tcPr>
          <w:p w14:paraId="4E7EEE51" w14:textId="021FA931" w:rsidR="00716322" w:rsidRPr="00716322" w:rsidRDefault="00A02077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2077">
              <w:rPr>
                <w:rFonts w:ascii="Calibri" w:eastAsia="Times New Roman" w:hAnsi="Calibri" w:cs="Calibri"/>
                <w:color w:val="000000"/>
              </w:rPr>
              <w:t>&lt;Reference Number&gt;</w:t>
            </w:r>
          </w:p>
        </w:tc>
        <w:tc>
          <w:tcPr>
            <w:tcW w:w="6467" w:type="dxa"/>
            <w:gridSpan w:val="7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FFFF"/>
            <w:noWrap/>
            <w:vAlign w:val="bottom"/>
          </w:tcPr>
          <w:p w14:paraId="76898013" w14:textId="5908597A" w:rsidR="00716322" w:rsidRPr="00716322" w:rsidRDefault="00A02077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2077">
              <w:rPr>
                <w:rFonts w:ascii="Calibri" w:eastAsia="Times New Roman" w:hAnsi="Calibri" w:cs="Calibri"/>
                <w:color w:val="000000"/>
              </w:rPr>
              <w:t>&lt;Client Name&gt;</w:t>
            </w:r>
          </w:p>
        </w:tc>
        <w:tc>
          <w:tcPr>
            <w:tcW w:w="1367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FFFF"/>
            <w:noWrap/>
            <w:vAlign w:val="bottom"/>
            <w:hideMark/>
          </w:tcPr>
          <w:p w14:paraId="14035343" w14:textId="1777B970" w:rsidR="00716322" w:rsidRPr="00716322" w:rsidRDefault="00A6734E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  <w:r w:rsidR="00A02077">
              <w:rPr>
                <w:rFonts w:ascii="Calibri" w:eastAsia="Times New Roman" w:hAnsi="Calibri" w:cs="Calibri"/>
                <w:color w:val="000000"/>
              </w:rPr>
              <w:t>m/dd/yyyy</w:t>
            </w:r>
          </w:p>
        </w:tc>
        <w:tc>
          <w:tcPr>
            <w:tcW w:w="26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9DFCA4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46A06476" w14:textId="77777777" w:rsidTr="009007D2">
        <w:trPr>
          <w:trHeight w:val="225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000000" w:fill="FFF2CC"/>
            <w:noWrap/>
            <w:vAlign w:val="bottom"/>
          </w:tcPr>
          <w:p w14:paraId="7A220B33" w14:textId="7166668D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07149C3E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264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CBA9B9D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NUMBER</w:t>
            </w:r>
          </w:p>
        </w:tc>
        <w:tc>
          <w:tcPr>
            <w:tcW w:w="519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67D91DB" w14:textId="24C40FA9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26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A51290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16322" w:rsidRPr="00716322" w14:paraId="55776A43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000000" w:fill="FFF2CC"/>
            <w:noWrap/>
            <w:vAlign w:val="bottom"/>
          </w:tcPr>
          <w:p w14:paraId="123AD810" w14:textId="007917D4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FFFF"/>
            <w:noWrap/>
            <w:vAlign w:val="bottom"/>
          </w:tcPr>
          <w:p w14:paraId="767FA571" w14:textId="7004829C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&lt;Contact Person&gt;</w:t>
            </w:r>
          </w:p>
        </w:tc>
        <w:tc>
          <w:tcPr>
            <w:tcW w:w="2642" w:type="dxa"/>
            <w:gridSpan w:val="4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FFFF"/>
            <w:noWrap/>
            <w:vAlign w:val="bottom"/>
          </w:tcPr>
          <w:p w14:paraId="19FAD2C5" w14:textId="7E9A0A06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&lt;Contact Number&gt;</w:t>
            </w:r>
          </w:p>
        </w:tc>
        <w:tc>
          <w:tcPr>
            <w:tcW w:w="5192" w:type="dxa"/>
            <w:gridSpan w:val="4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FFFF"/>
            <w:noWrap/>
            <w:vAlign w:val="bottom"/>
          </w:tcPr>
          <w:p w14:paraId="467486A3" w14:textId="3673A6EA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&lt;Email Address&gt;</w:t>
            </w:r>
          </w:p>
        </w:tc>
        <w:tc>
          <w:tcPr>
            <w:tcW w:w="26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F5E0875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30AEC43C" w14:textId="77777777" w:rsidTr="009007D2">
        <w:trPr>
          <w:trHeight w:val="225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000000" w:fill="FFF2CC"/>
            <w:noWrap/>
            <w:vAlign w:val="bottom"/>
          </w:tcPr>
          <w:p w14:paraId="61346C9F" w14:textId="4093C302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F94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697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24F98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21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41BF0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21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095FC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6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CF8B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8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F005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84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D891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67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0D6909F8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1B03A06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16322" w:rsidRPr="00716322" w14:paraId="2D12FBE3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000000" w:fill="FFF2CC"/>
            <w:noWrap/>
            <w:vAlign w:val="bottom"/>
          </w:tcPr>
          <w:p w14:paraId="3BAAF349" w14:textId="7FACF6E5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264" w:type="dxa"/>
            <w:gridSpan w:val="11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284407EB" w14:textId="10374E1F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&lt;Client Address&gt;</w:t>
            </w:r>
          </w:p>
        </w:tc>
        <w:tc>
          <w:tcPr>
            <w:tcW w:w="26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4F0986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351DDF27" w14:textId="77777777" w:rsidTr="009007D2">
        <w:trPr>
          <w:trHeight w:val="9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C55F8D9" w14:textId="2988AC53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73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9387E51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752A8F8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655" w:type="dxa"/>
            <w:gridSpan w:val="3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928E6C5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421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129E1A5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36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C234C1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28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B6ECAB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184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462EECC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367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26FE3AD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97E15F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716322" w:rsidRPr="00716322" w14:paraId="0671CC88" w14:textId="77777777" w:rsidTr="009007D2">
        <w:trPr>
          <w:trHeight w:val="40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5606B202" w14:textId="7B47ACD0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264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BF8F00"/>
            <w:vAlign w:val="center"/>
            <w:hideMark/>
          </w:tcPr>
          <w:p w14:paraId="59E7E49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COST DETAILS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  <w:hideMark/>
          </w:tcPr>
          <w:p w14:paraId="303899D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716322">
              <w:rPr>
                <w:rFonts w:ascii="Calibri" w:eastAsia="Times New Roman" w:hAnsi="Calibri" w:cs="Calibri"/>
              </w:rPr>
              <w:t> </w:t>
            </w:r>
          </w:p>
        </w:tc>
      </w:tr>
      <w:tr w:rsidR="00716322" w:rsidRPr="00716322" w14:paraId="27574DF3" w14:textId="77777777" w:rsidTr="009007D2">
        <w:trPr>
          <w:trHeight w:val="6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6C03C92" w14:textId="166E1A2D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noWrap/>
            <w:vAlign w:val="center"/>
            <w:hideMark/>
          </w:tcPr>
          <w:p w14:paraId="27E08B9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000000"/>
              </w:rPr>
              <w:t>PERMIT(S)</w:t>
            </w:r>
          </w:p>
        </w:tc>
        <w:tc>
          <w:tcPr>
            <w:tcW w:w="136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6C584F43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Quantity</w:t>
            </w:r>
          </w:p>
        </w:tc>
        <w:tc>
          <w:tcPr>
            <w:tcW w:w="12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12E59FA6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Unit</w:t>
            </w:r>
          </w:p>
        </w:tc>
        <w:tc>
          <w:tcPr>
            <w:tcW w:w="118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E2A62C6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Unit Cost (US$)</w:t>
            </w:r>
          </w:p>
        </w:tc>
        <w:tc>
          <w:tcPr>
            <w:tcW w:w="136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B1BF3A4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Amount</w:t>
            </w:r>
            <w:r w:rsidRPr="00716322">
              <w:rPr>
                <w:rFonts w:ascii="Calibri" w:eastAsia="Times New Roman" w:hAnsi="Calibri" w:cs="Calibri"/>
                <w:b/>
                <w:bCs/>
              </w:rPr>
              <w:br/>
              <w:t>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A5E8669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1C288919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B563B04" w14:textId="18EEDC9B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1622FD32" w14:textId="5C2FF483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Association Work Permit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57581A7D" w14:textId="36C43695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9FD1782" w14:textId="2B569768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2D7BB7DC" w14:textId="106583CB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0..00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7E494065" w14:textId="5577FAE1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B385BD9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099D679B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A2041D2" w14:textId="1E91DFC8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  <w:hideMark/>
          </w:tcPr>
          <w:p w14:paraId="228A08E8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24846A2D" w14:textId="6A4378A2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06E9F52D" w14:textId="5768CB13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586F74FF" w14:textId="7294F430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46E83693" w14:textId="35DCCC43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5827A5F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4C249DF4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69C57A8" w14:textId="5D42BB58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  <w:hideMark/>
          </w:tcPr>
          <w:p w14:paraId="66DBCAA1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18F97368" w14:textId="4CB502C3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34CD2C5B" w14:textId="7161B6F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3E2B7527" w14:textId="43D22EFF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243A27B2" w14:textId="3977CBCC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61198ED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7D1A069E" w14:textId="77777777" w:rsidTr="009007D2">
        <w:trPr>
          <w:trHeight w:val="6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3CC7C06" w14:textId="641A07F1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noWrap/>
            <w:vAlign w:val="center"/>
            <w:hideMark/>
          </w:tcPr>
          <w:p w14:paraId="46BEB89D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000000"/>
              </w:rPr>
              <w:t>MATERIAL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1DBD2EFC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Quantity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DC04C1D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Unit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5534FB2E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Unit Cost (US$)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6C94FD48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Amount</w:t>
            </w:r>
            <w:r w:rsidRPr="00716322">
              <w:rPr>
                <w:rFonts w:ascii="Calibri" w:eastAsia="Times New Roman" w:hAnsi="Calibri" w:cs="Calibri"/>
                <w:b/>
                <w:bCs/>
              </w:rPr>
              <w:br/>
              <w:t>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AC5B0BD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38361445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A7CD1EF" w14:textId="55AF94BF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518EA573" w14:textId="4F88039C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45 Degrees PVC Elbow Pipe (2 inches Diameter)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86E0EA2" w14:textId="4B6BBC18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1343F3B" w14:textId="01F9A175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s.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2C6AA73B" w14:textId="6F2E6908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.18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129E5263" w14:textId="2A8B7577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.3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ECB4C2C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6E43B0BC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DB45E35" w14:textId="4BEA4851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5B8EC123" w14:textId="173DE7C8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90 Degrees PVC Elbow Pipe (2 inches Diameter)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0E944A2A" w14:textId="7F1BC227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9EDD6B1" w14:textId="6B3396B1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s.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4522F4C" w14:textId="1EE52EE1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.8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3FED5F22" w14:textId="3B8EB2F7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.84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067841B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623326D1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5E00D97" w14:textId="75E51899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F7625E8" w14:textId="32FA67C5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14 inches PVC Pipe (2 inches Diameter)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22991D22" w14:textId="66F43F69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6FF71E6" w14:textId="60B3C258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s.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70C16882" w14:textId="06758CCB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.6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46D328E7" w14:textId="6B520383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6.5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DD5127E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0FE88D8E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F64FEDC" w14:textId="70EDA93A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40921D15" w14:textId="41402946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40727C54" w14:textId="22AE69C0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03188A38" w14:textId="4ABF29AB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5F7B48CE" w14:textId="7403A433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17A4E51A" w14:textId="108C5E20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BF5CDE5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2BAB621C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78B3F60" w14:textId="68821BD1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40B27F4" w14:textId="557C4483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1B08B2EE" w14:textId="3D1DF4AB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37C50E88" w14:textId="6574639A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1DCB487B" w14:textId="7BFE4A46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1AA85EB1" w14:textId="181BC26B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845752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47F17E4D" w14:textId="77777777" w:rsidTr="009007D2">
        <w:trPr>
          <w:trHeight w:val="6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68DF8DF5" w14:textId="6272039B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6355DC46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LABO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6FF05553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Dat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2064091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Hours Worked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4E7FEC5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Rate/Hour (US$)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325D4C4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Amount 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  <w:hideMark/>
          </w:tcPr>
          <w:p w14:paraId="5D6006CB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5F41C23E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68737AD" w14:textId="4B01339D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5C6FAA4F" w14:textId="27443C55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7071">
              <w:rPr>
                <w:rFonts w:ascii="Calibri" w:eastAsia="Times New Roman" w:hAnsi="Calibri" w:cs="Calibri"/>
                <w:color w:val="000000"/>
              </w:rPr>
              <w:t>Replacement of P-Trap in Kitchen Sink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42E576F6" w14:textId="20A55E50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.10.201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7811822C" w14:textId="031FF437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52BBC4C6" w14:textId="3BCF6626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.50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0878C443" w14:textId="0C815544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3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C0DFA2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46F06B67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8C5A0D5" w14:textId="0825F3DE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  <w:hideMark/>
          </w:tcPr>
          <w:p w14:paraId="50B80330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3E5F335C" w14:textId="716EAE2B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54231FA" w14:textId="2EFE6B7F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378430B1" w14:textId="1C52C93A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654CCD37" w14:textId="4DD5C0D0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E69ABCB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2B444670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0553466" w14:textId="3309395B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  <w:hideMark/>
          </w:tcPr>
          <w:p w14:paraId="2FC7E8B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2336E4FC" w14:textId="4637B112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0BFB55BE" w14:textId="1E588D76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4415045C" w14:textId="67BED0AE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755508F2" w14:textId="3E1C88F4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A452FB6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1E7B065F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54F110C" w14:textId="03EA2A42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  <w:hideMark/>
          </w:tcPr>
          <w:p w14:paraId="754DFBCE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4BC2172E" w14:textId="2C6E828D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70001799" w14:textId="0C9ADF20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4E964B42" w14:textId="0F997143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76D1F46C" w14:textId="6190EB22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F9ABE14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433BD718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0B01CC9" w14:textId="4963E36B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72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  <w:hideMark/>
          </w:tcPr>
          <w:p w14:paraId="2F4D46A7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429C436B" w14:textId="44EA084A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7FD33609" w14:textId="1131F754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64CCF320" w14:textId="77B260A1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2597F635" w14:textId="26933058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1CD1217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4D9EE1B1" w14:textId="77777777" w:rsidTr="009007D2">
        <w:trPr>
          <w:trHeight w:val="9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</w:tcPr>
          <w:p w14:paraId="69B78C48" w14:textId="41EE2CAF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F8F00"/>
            <w:vAlign w:val="center"/>
            <w:hideMark/>
          </w:tcPr>
          <w:p w14:paraId="418D9AD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ESTIMATE SUMMARY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F8F00"/>
            <w:vAlign w:val="center"/>
            <w:hideMark/>
          </w:tcPr>
          <w:p w14:paraId="70793D02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Total Amount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F8F00"/>
            <w:vAlign w:val="center"/>
            <w:hideMark/>
          </w:tcPr>
          <w:p w14:paraId="762663F1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Sales Tax</w:t>
            </w: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br/>
              <w:t>%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F8F00"/>
            <w:vAlign w:val="center"/>
            <w:hideMark/>
          </w:tcPr>
          <w:p w14:paraId="39D51C3F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Sales Tax (US$)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F8F00"/>
            <w:vAlign w:val="center"/>
            <w:hideMark/>
          </w:tcPr>
          <w:p w14:paraId="3FA974EE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Discount %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F8F00"/>
            <w:vAlign w:val="center"/>
            <w:hideMark/>
          </w:tcPr>
          <w:p w14:paraId="62F79258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Discount</w:t>
            </w: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br/>
              <w:t>(US$)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F8F00"/>
            <w:vAlign w:val="center"/>
            <w:hideMark/>
          </w:tcPr>
          <w:p w14:paraId="4EB62989" w14:textId="77777777" w:rsidR="00716322" w:rsidRPr="00716322" w:rsidRDefault="00716322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Total Amount Due (US$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vAlign w:val="bottom"/>
            <w:hideMark/>
          </w:tcPr>
          <w:p w14:paraId="3D64585E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146B7E5E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63453172" w14:textId="6934FEA1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  <w:hideMark/>
          </w:tcPr>
          <w:p w14:paraId="7086BCB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Permit(s)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7C021A81" w14:textId="1B650DFF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0.00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77BFD440" w14:textId="40D233FD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153E922A" w14:textId="461BBDB4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1C7A12ED" w14:textId="546AEC80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1234D462" w14:textId="28DED956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0FC4759E" w14:textId="7756956C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5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EE0E2D8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379CA02C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ADBA666" w14:textId="31194426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  <w:hideMark/>
          </w:tcPr>
          <w:p w14:paraId="578B977B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Materials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213F306A" w14:textId="60E911A9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1.76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1031071C" w14:textId="23A8F1F9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43EA8447" w14:textId="479BBD1D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.0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16E18019" w14:textId="04134429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63FBEC90" w14:textId="4ECB640E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52AF33F7" w14:textId="39D451DE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36.75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6697AE6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7CDBD68A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EB990ED" w14:textId="31584198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  <w:hideMark/>
          </w:tcPr>
          <w:p w14:paraId="7FF99EDF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Labor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2650DBDB" w14:textId="18CF6C80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.00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070F2A5E" w14:textId="08897436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6BD90866" w14:textId="68CF5178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.5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bottom"/>
          </w:tcPr>
          <w:p w14:paraId="0024305D" w14:textId="63E7FABC" w:rsidR="00716322" w:rsidRPr="00716322" w:rsidRDefault="00EF7071" w:rsidP="00900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%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07600447" w14:textId="1053EDB7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.15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0990DCE2" w14:textId="2C19B754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52.29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57677B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7A3C824A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8C25962" w14:textId="21D92B41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62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  <w:hideMark/>
          </w:tcPr>
          <w:p w14:paraId="72EBB1C8" w14:textId="77777777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000000"/>
              </w:rPr>
              <w:t>Total Cost</w:t>
            </w:r>
          </w:p>
        </w:tc>
        <w:tc>
          <w:tcPr>
            <w:tcW w:w="138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571033CD" w14:textId="5B640DA0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254.76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23A019EA" w14:textId="47CFCC2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500EE2B3" w14:textId="44F0E699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2.5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661BCBCF" w14:textId="4CE8DCC8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5366BBC9" w14:textId="72589F6C" w:rsidR="00716322" w:rsidRPr="00716322" w:rsidRDefault="00716322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bottom"/>
          </w:tcPr>
          <w:p w14:paraId="273EE3F7" w14:textId="396417B8" w:rsidR="00716322" w:rsidRPr="00716322" w:rsidRDefault="00EF7071" w:rsidP="00900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239.04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2BC3B5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  <w:tr w:rsidR="00716322" w:rsidRPr="00716322" w14:paraId="46EF79BF" w14:textId="77777777" w:rsidTr="009007D2">
        <w:trPr>
          <w:trHeight w:val="25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E5F585A" w14:textId="235D1795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4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ACD5E1F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NOTE</w:t>
            </w:r>
            <w:r w:rsidRPr="0071632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: </w:t>
            </w:r>
            <w:r w:rsidRPr="0071632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This estimate is valid only &lt;</w:t>
            </w:r>
            <w:proofErr w:type="spellStart"/>
            <w:r w:rsidRPr="0071632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nn</w:t>
            </w:r>
            <w:proofErr w:type="spellEnd"/>
            <w:r w:rsidRPr="0071632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&gt; days from date of issue.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3A0949E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2724491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4BD6057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025D881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16322" w:rsidRPr="00716322" w14:paraId="476EF129" w14:textId="77777777" w:rsidTr="009007D2">
        <w:trPr>
          <w:trHeight w:val="37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</w:tcPr>
          <w:p w14:paraId="6C1E66A8" w14:textId="455E8718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5553430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16322">
              <w:rPr>
                <w:rFonts w:ascii="Calibri" w:eastAsia="Times New Roman" w:hAnsi="Calibri" w:cs="Calibri"/>
                <w:b/>
                <w:bCs/>
              </w:rPr>
              <w:t>REMARKS</w:t>
            </w:r>
          </w:p>
        </w:tc>
        <w:tc>
          <w:tcPr>
            <w:tcW w:w="16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0C00AB4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267592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1D33A9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F7C0A3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4A021B7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E3A457D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322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C88CEB7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1FCAD71B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62691F5" w14:textId="567186FF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264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BA123D" w14:textId="2B0A1167" w:rsidR="00716322" w:rsidRPr="00716322" w:rsidRDefault="00EF7071" w:rsidP="009007D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F7071">
              <w:rPr>
                <w:rFonts w:ascii="Calibri" w:eastAsia="Times New Roman" w:hAnsi="Calibri" w:cs="Calibri"/>
              </w:rPr>
              <w:t>&lt;Additional remarks needed for this estimate.&gt;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D5A6468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104DB873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3AADACF" w14:textId="5C54D853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264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99134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785BA6C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033E56DC" w14:textId="77777777" w:rsidTr="009007D2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0A9C6E2" w14:textId="3DFBD360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264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3F7AEE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A5BEA76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3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16322" w:rsidRPr="00716322" w14:paraId="04626A6F" w14:textId="77777777" w:rsidTr="009007D2">
        <w:trPr>
          <w:trHeight w:val="67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0996ECEC" w14:textId="00E8E0F2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E0BD9A6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_________________</w:t>
            </w:r>
          </w:p>
        </w:tc>
        <w:tc>
          <w:tcPr>
            <w:tcW w:w="52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7A9A3D1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________________________</w:t>
            </w:r>
          </w:p>
        </w:tc>
        <w:tc>
          <w:tcPr>
            <w:tcW w:w="1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1FE507C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</w:t>
            </w:r>
          </w:p>
        </w:tc>
      </w:tr>
      <w:tr w:rsidR="00716322" w:rsidRPr="00716322" w14:paraId="350E079F" w14:textId="77777777" w:rsidTr="009007D2">
        <w:trPr>
          <w:trHeight w:val="22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E99DF71" w14:textId="010A59F1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3F286AE" w14:textId="7334651D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PARED BY</w:t>
            </w:r>
          </w:p>
        </w:tc>
        <w:tc>
          <w:tcPr>
            <w:tcW w:w="40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17F2178" w14:textId="30B7BF20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IGNATURE 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533C398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DE3979A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7F3BD2AC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716322" w:rsidRPr="00716322" w14:paraId="08BB8AC9" w14:textId="77777777" w:rsidTr="009007D2">
        <w:trPr>
          <w:trHeight w:val="67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76473168" w14:textId="0529249C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43F4A09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_________________</w:t>
            </w:r>
          </w:p>
        </w:tc>
        <w:tc>
          <w:tcPr>
            <w:tcW w:w="52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B07FA70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________________________</w:t>
            </w:r>
          </w:p>
        </w:tc>
        <w:tc>
          <w:tcPr>
            <w:tcW w:w="1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C1F52E2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</w:t>
            </w:r>
          </w:p>
        </w:tc>
      </w:tr>
      <w:tr w:rsidR="00716322" w:rsidRPr="00716322" w14:paraId="7FC896C6" w14:textId="77777777" w:rsidTr="009007D2">
        <w:trPr>
          <w:trHeight w:val="22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1DC7FD0A" w14:textId="578BB805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36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8716F20" w14:textId="253AB05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VIEWED AND APPROVED BY</w:t>
            </w:r>
          </w:p>
        </w:tc>
        <w:tc>
          <w:tcPr>
            <w:tcW w:w="52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439AA42" w14:textId="0102BE85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IGNATURE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3456E23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99EE51F" w14:textId="77777777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1632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716322" w:rsidRPr="00716322" w14:paraId="2986413C" w14:textId="77777777" w:rsidTr="009007D2">
        <w:trPr>
          <w:trHeight w:val="12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D4D29D5" w14:textId="50DCA1E6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244AAC9E" w14:textId="75441B6A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FCCF3E0" w14:textId="26DC876D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6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4B4C758" w14:textId="647991D5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3650552F" w14:textId="3589045F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2E0BA39" w14:textId="0D05E0AD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25507DB" w14:textId="0222D304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31B2CA8" w14:textId="0F8F28F4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548D098A" w14:textId="70372B90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</w:tcPr>
          <w:p w14:paraId="41B3CB2C" w14:textId="4749AB23" w:rsidR="00716322" w:rsidRPr="00716322" w:rsidRDefault="00716322" w:rsidP="00900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</w:tr>
    </w:tbl>
    <w:p w14:paraId="1E816401" w14:textId="77777777" w:rsidR="0023293D" w:rsidRPr="00716322" w:rsidRDefault="0023293D" w:rsidP="00716322">
      <w:pPr>
        <w:spacing w:after="0"/>
        <w:rPr>
          <w:sz w:val="2"/>
          <w:szCs w:val="2"/>
        </w:rPr>
      </w:pPr>
    </w:p>
    <w:sectPr w:rsidR="0023293D" w:rsidRPr="00716322" w:rsidSect="00DB27B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49339" w14:textId="77777777" w:rsidR="00021E80" w:rsidRDefault="00021E80" w:rsidP="00021E80">
      <w:pPr>
        <w:spacing w:after="0" w:line="240" w:lineRule="auto"/>
      </w:pPr>
      <w:r>
        <w:separator/>
      </w:r>
    </w:p>
  </w:endnote>
  <w:endnote w:type="continuationSeparator" w:id="0">
    <w:p w14:paraId="5EE8FB57" w14:textId="77777777" w:rsidR="00021E80" w:rsidRDefault="00021E80" w:rsidP="00021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7DC56" w14:textId="77777777" w:rsidR="009007D2" w:rsidRDefault="009007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A99A5" w14:textId="77777777" w:rsidR="009007D2" w:rsidRDefault="009007D2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59C8A" w14:textId="77777777" w:rsidR="009007D2" w:rsidRDefault="009007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A0765" w14:textId="77777777" w:rsidR="00021E80" w:rsidRDefault="00021E80" w:rsidP="00021E80">
      <w:pPr>
        <w:spacing w:after="0" w:line="240" w:lineRule="auto"/>
      </w:pPr>
      <w:r>
        <w:separator/>
      </w:r>
    </w:p>
  </w:footnote>
  <w:footnote w:type="continuationSeparator" w:id="0">
    <w:p w14:paraId="130A5C22" w14:textId="77777777" w:rsidR="00021E80" w:rsidRDefault="00021E80" w:rsidP="00021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1FAE" w14:textId="77777777" w:rsidR="009007D2" w:rsidRDefault="009007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DE3E2" w14:textId="11365A91" w:rsidR="00021E80" w:rsidRDefault="00021E80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6D3D14D6" wp14:editId="7218AC21">
          <wp:simplePos x="0" y="0"/>
          <wp:positionH relativeFrom="column">
            <wp:posOffset>5886450</wp:posOffset>
          </wp:positionH>
          <wp:positionV relativeFrom="paragraph">
            <wp:posOffset>-400050</wp:posOffset>
          </wp:positionV>
          <wp:extent cx="1307592" cy="273947"/>
          <wp:effectExtent l="0" t="0" r="6985" b="0"/>
          <wp:wrapNone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C0388" w14:textId="77777777" w:rsidR="009007D2" w:rsidRDefault="009007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LcwMzc0MTc0M7VU0lEKTi0uzszPAykwqQUAXIrXziwAAAA="/>
  </w:docVars>
  <w:rsids>
    <w:rsidRoot w:val="00716322"/>
    <w:rsid w:val="00021E80"/>
    <w:rsid w:val="001D1DC9"/>
    <w:rsid w:val="0023293D"/>
    <w:rsid w:val="00716322"/>
    <w:rsid w:val="009007D2"/>
    <w:rsid w:val="009C0A50"/>
    <w:rsid w:val="00A02077"/>
    <w:rsid w:val="00A6734E"/>
    <w:rsid w:val="00DB27BD"/>
    <w:rsid w:val="00EF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E730F"/>
  <w15:chartTrackingRefBased/>
  <w15:docId w15:val="{496F0CE0-B744-4C52-8374-C7DCB98C3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1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E80"/>
  </w:style>
  <w:style w:type="paragraph" w:styleId="Footer">
    <w:name w:val="footer"/>
    <w:basedOn w:val="Normal"/>
    <w:link w:val="FooterChar"/>
    <w:uiPriority w:val="99"/>
    <w:unhideWhenUsed/>
    <w:rsid w:val="00021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1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exey Nikolayev</cp:lastModifiedBy>
  <cp:revision>9</cp:revision>
  <dcterms:created xsi:type="dcterms:W3CDTF">2019-11-11T01:04:00Z</dcterms:created>
  <dcterms:modified xsi:type="dcterms:W3CDTF">2019-11-12T01:02:00Z</dcterms:modified>
</cp:coreProperties>
</file>